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024A4D" w14:textId="77777777" w:rsidR="00EE0355" w:rsidRPr="006C5C93" w:rsidRDefault="00AC709B">
      <w:pPr>
        <w:rPr>
          <w:b/>
          <w:bCs/>
        </w:rPr>
      </w:pPr>
      <w:r w:rsidRPr="006C5C93">
        <w:rPr>
          <w:b/>
          <w:bCs/>
        </w:rPr>
        <w:t>Date - 7/12</w:t>
      </w:r>
    </w:p>
    <w:p w14:paraId="4AE679AC" w14:textId="77777777" w:rsidR="006C5C93" w:rsidRDefault="006C5C93" w:rsidP="006C5C93">
      <w:pPr>
        <w:jc w:val="center"/>
        <w:rPr>
          <w:b/>
          <w:bCs/>
          <w:u w:val="single"/>
        </w:rPr>
      </w:pPr>
    </w:p>
    <w:p w14:paraId="745BBE18" w14:textId="054ACD75" w:rsidR="006C5C93" w:rsidRPr="006C5C93" w:rsidRDefault="006C5C93" w:rsidP="006C5C93">
      <w:pPr>
        <w:jc w:val="center"/>
        <w:rPr>
          <w:b/>
          <w:bCs/>
          <w:sz w:val="32"/>
          <w:szCs w:val="32"/>
          <w:u w:val="single"/>
        </w:rPr>
      </w:pPr>
      <w:r w:rsidRPr="006C5C93">
        <w:rPr>
          <w:b/>
          <w:bCs/>
          <w:sz w:val="32"/>
          <w:szCs w:val="32"/>
          <w:u w:val="single"/>
        </w:rPr>
        <w:t xml:space="preserve">Quantum Computation using </w:t>
      </w:r>
      <w:proofErr w:type="spellStart"/>
      <w:r w:rsidRPr="006C5C93">
        <w:rPr>
          <w:b/>
          <w:bCs/>
          <w:sz w:val="32"/>
          <w:szCs w:val="32"/>
          <w:u w:val="single"/>
        </w:rPr>
        <w:t>Qiskit</w:t>
      </w:r>
      <w:proofErr w:type="spellEnd"/>
    </w:p>
    <w:p w14:paraId="32E95074" w14:textId="06D6AA9B" w:rsidR="00AC709B" w:rsidRDefault="00AC709B" w:rsidP="006C5C93">
      <w:pPr>
        <w:jc w:val="center"/>
        <w:rPr>
          <w:b/>
          <w:bCs/>
          <w:u w:val="single"/>
        </w:rPr>
      </w:pPr>
      <w:r w:rsidRPr="00AC709B">
        <w:rPr>
          <w:b/>
          <w:bCs/>
          <w:u w:val="single"/>
        </w:rPr>
        <w:t>Chapter 1</w:t>
      </w:r>
    </w:p>
    <w:p w14:paraId="3BC03BDF" w14:textId="77777777" w:rsidR="00AC709B" w:rsidRDefault="00AC709B" w:rsidP="006C5C93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>The Atoms of Computation</w:t>
      </w:r>
    </w:p>
    <w:p w14:paraId="58C5A9A9" w14:textId="77777777" w:rsidR="00AC709B" w:rsidRDefault="00AC709B" w:rsidP="006C5C93">
      <w:pPr>
        <w:pStyle w:val="ListParagraph"/>
        <w:numPr>
          <w:ilvl w:val="0"/>
          <w:numId w:val="1"/>
        </w:numPr>
        <w:jc w:val="both"/>
      </w:pPr>
      <w:proofErr w:type="spellStart"/>
      <w:r>
        <w:t>QuantumCircuit</w:t>
      </w:r>
      <w:proofErr w:type="spellEnd"/>
      <w:r>
        <w:t xml:space="preserve"> – The function creates quantum circuit with the defined number of qubits. The output bits can also be defined which will be extracted from the circuit at the end.</w:t>
      </w:r>
    </w:p>
    <w:p w14:paraId="320A9575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 xml:space="preserve">Example: </w:t>
      </w:r>
    </w:p>
    <w:p w14:paraId="5B1473E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proofErr w:type="gramStart"/>
      <w:r>
        <w:t>QuantumCircuit</w:t>
      </w:r>
      <w:proofErr w:type="spellEnd"/>
      <w:r>
        <w:t>(</w:t>
      </w:r>
      <w:proofErr w:type="spellStart"/>
      <w:proofErr w:type="gramEnd"/>
      <w:r>
        <w:t>n_q</w:t>
      </w:r>
      <w:proofErr w:type="spellEnd"/>
      <w:r>
        <w:t xml:space="preserve">, </w:t>
      </w:r>
      <w:proofErr w:type="spellStart"/>
      <w:r>
        <w:t>n_b</w:t>
      </w:r>
      <w:proofErr w:type="spellEnd"/>
      <w:r>
        <w:t>)</w:t>
      </w:r>
    </w:p>
    <w:p w14:paraId="3AAF734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n_q</w:t>
      </w:r>
      <w:proofErr w:type="spellEnd"/>
      <w:r>
        <w:t xml:space="preserve"> = number of qubits</w:t>
      </w:r>
    </w:p>
    <w:p w14:paraId="77E66F7D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n_b</w:t>
      </w:r>
      <w:proofErr w:type="spellEnd"/>
      <w:r>
        <w:t xml:space="preserve"> = number of bits will be extracted</w:t>
      </w:r>
    </w:p>
    <w:p w14:paraId="5E50028C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>Creating an Adder Circuit</w:t>
      </w:r>
    </w:p>
    <w:p w14:paraId="3E7EA3AE" w14:textId="77777777" w:rsidR="00AC709B" w:rsidRDefault="00AC709B" w:rsidP="006C5C93">
      <w:pPr>
        <w:pStyle w:val="ListParagraph"/>
        <w:numPr>
          <w:ilvl w:val="0"/>
          <w:numId w:val="1"/>
        </w:numPr>
        <w:jc w:val="both"/>
      </w:pPr>
      <w:r>
        <w:t xml:space="preserve">NOT gate – It flips the bit values. 0 becomes 1 and 1 becomes 0. In </w:t>
      </w:r>
      <w:proofErr w:type="spellStart"/>
      <w:r>
        <w:t>qiskit</w:t>
      </w:r>
      <w:proofErr w:type="spellEnd"/>
      <w:r>
        <w:t>, the NOT gate can be performed by using the ‘x’ operation</w:t>
      </w:r>
    </w:p>
    <w:p w14:paraId="1B5A167E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6A1D8FCD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>qc = Q</w:t>
      </w:r>
      <w:proofErr w:type="spellStart"/>
      <w:r>
        <w:t>uantuamCircuit</w:t>
      </w:r>
      <w:proofErr w:type="spellEnd"/>
      <w:r>
        <w:t>(n) # creating a circuit with n qubits</w:t>
      </w:r>
    </w:p>
    <w:p w14:paraId="0B2295E0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.</w:t>
      </w:r>
      <w:proofErr w:type="gramStart"/>
      <w:r>
        <w:t>x</w:t>
      </w:r>
      <w:proofErr w:type="spellEnd"/>
      <w:r>
        <w:t>(</w:t>
      </w:r>
      <w:proofErr w:type="gramEnd"/>
      <w:r>
        <w:t>5) # apply NOT gate/x operation on qubit 5</w:t>
      </w:r>
    </w:p>
    <w:p w14:paraId="48DC6327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 xml:space="preserve">Adding with </w:t>
      </w:r>
      <w:proofErr w:type="spellStart"/>
      <w:r w:rsidRPr="00AC709B">
        <w:rPr>
          <w:b/>
          <w:bCs/>
          <w:u w:val="single"/>
        </w:rPr>
        <w:t>Qiskit</w:t>
      </w:r>
      <w:proofErr w:type="spellEnd"/>
    </w:p>
    <w:p w14:paraId="49D4B286" w14:textId="77777777" w:rsidR="00AC709B" w:rsidRDefault="002F00F5" w:rsidP="006C5C93">
      <w:pPr>
        <w:pStyle w:val="ListParagraph"/>
        <w:numPr>
          <w:ilvl w:val="0"/>
          <w:numId w:val="1"/>
        </w:numPr>
        <w:jc w:val="both"/>
      </w:pPr>
      <w:r>
        <w:t>A circuit is created that encodes the input, perform algorithmic operation and extract outputs.</w:t>
      </w:r>
    </w:p>
    <w:p w14:paraId="7FD192F8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XOR gate – The operation refers to the inputs and if both the inputs are same, it will output 0 and if one of the inputs is different, then it will output 1.</w:t>
      </w:r>
    </w:p>
    <w:p w14:paraId="2600418F" w14:textId="77777777" w:rsidR="002F00F5" w:rsidRDefault="002F00F5" w:rsidP="006C5C93">
      <w:pPr>
        <w:pStyle w:val="ListParagraph"/>
        <w:jc w:val="both"/>
      </w:pPr>
      <w:r>
        <w:rPr>
          <w:noProof/>
        </w:rPr>
        <w:drawing>
          <wp:inline distT="0" distB="0" distL="0" distR="0" wp14:anchorId="3A05E4FE" wp14:editId="0F2EBB7E">
            <wp:extent cx="3600450" cy="2085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FE263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In </w:t>
      </w:r>
      <w:proofErr w:type="spellStart"/>
      <w:r>
        <w:t>Qiskit</w:t>
      </w:r>
      <w:proofErr w:type="spellEnd"/>
      <w:r>
        <w:t>, the XOR operation can be performed using cx operation.</w:t>
      </w:r>
    </w:p>
    <w:p w14:paraId="11FCEF32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2F711520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proofErr w:type="gramStart"/>
      <w:r>
        <w:t>QuantuamCircuit</w:t>
      </w:r>
      <w:proofErr w:type="spellEnd"/>
      <w:r>
        <w:t>(</w:t>
      </w:r>
      <w:proofErr w:type="gramEnd"/>
      <w:r>
        <w:t>2) # create a circuit with 2 qubits</w:t>
      </w:r>
    </w:p>
    <w:p w14:paraId="20443CCD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proofErr w:type="gramStart"/>
      <w:r>
        <w:t>qc.cx(</w:t>
      </w:r>
      <w:proofErr w:type="gramEnd"/>
      <w:r>
        <w:t>0,1) # qubit 0 XOR qubit 1</w:t>
      </w:r>
    </w:p>
    <w:p w14:paraId="74DD4595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>Sample screenshot</w:t>
      </w:r>
    </w:p>
    <w:p w14:paraId="67C35F69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lastRenderedPageBreak/>
        <w:drawing>
          <wp:inline distT="0" distB="0" distL="0" distR="0" wp14:anchorId="0EDB94BD" wp14:editId="18E5C079">
            <wp:extent cx="3041650" cy="10541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2351" t="18405" r="16368" b="13701"/>
                    <a:stretch/>
                  </pic:blipFill>
                  <pic:spPr bwMode="auto">
                    <a:xfrm>
                      <a:off x="0" y="0"/>
                      <a:ext cx="3041650" cy="105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029C4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Toffoli Gate – The operation refers to the control inputs and if both the inputs are in 1 state, then it performed NOT operation on the third input</w:t>
      </w:r>
    </w:p>
    <w:p w14:paraId="4BBF3040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00AADE3F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drawing>
          <wp:inline distT="0" distB="0" distL="0" distR="0" wp14:anchorId="4115A312" wp14:editId="761DBD75">
            <wp:extent cx="1905000" cy="2152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C5F1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The </w:t>
      </w:r>
      <w:proofErr w:type="spellStart"/>
      <w:r>
        <w:t>toffoli</w:t>
      </w:r>
      <w:proofErr w:type="spellEnd"/>
      <w:r>
        <w:t xml:space="preserve"> operation can be done using ccx operation in </w:t>
      </w:r>
      <w:proofErr w:type="spellStart"/>
      <w:r>
        <w:t>Qiskit</w:t>
      </w:r>
      <w:proofErr w:type="spellEnd"/>
    </w:p>
    <w:p w14:paraId="08E28B18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75FEBCCE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</w:t>
      </w:r>
      <w:proofErr w:type="spellEnd"/>
      <w:r>
        <w:t xml:space="preserve"> = </w:t>
      </w:r>
      <w:proofErr w:type="spellStart"/>
      <w:proofErr w:type="gramStart"/>
      <w:r>
        <w:t>QuantumCircuit</w:t>
      </w:r>
      <w:proofErr w:type="spellEnd"/>
      <w:r>
        <w:t>(</w:t>
      </w:r>
      <w:proofErr w:type="gramEnd"/>
      <w:r>
        <w:t>4)</w:t>
      </w:r>
    </w:p>
    <w:p w14:paraId="489E27AB" w14:textId="77777777" w:rsidR="002F00F5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</w:t>
      </w:r>
      <w:proofErr w:type="gramStart"/>
      <w:r>
        <w:t>x</w:t>
      </w:r>
      <w:proofErr w:type="spellEnd"/>
      <w:r>
        <w:t>(</w:t>
      </w:r>
      <w:proofErr w:type="gramEnd"/>
      <w:r>
        <w:t>0) # apply NOT operation on 0 qubit</w:t>
      </w:r>
    </w:p>
    <w:p w14:paraId="76649645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</w:t>
      </w:r>
      <w:proofErr w:type="gramStart"/>
      <w:r>
        <w:t>x</w:t>
      </w:r>
      <w:proofErr w:type="spellEnd"/>
      <w:r>
        <w:t>(</w:t>
      </w:r>
      <w:proofErr w:type="gramEnd"/>
      <w:r>
        <w:t>1) # apply NOT operation 1 qubit</w:t>
      </w:r>
    </w:p>
    <w:p w14:paraId="0BE5DC64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proofErr w:type="gramStart"/>
      <w:r>
        <w:t>qc_ccx.ccx</w:t>
      </w:r>
      <w:proofErr w:type="spellEnd"/>
      <w:r>
        <w:t>(</w:t>
      </w:r>
      <w:proofErr w:type="gramEnd"/>
      <w:r>
        <w:t xml:space="preserve">0,1,3) # apply </w:t>
      </w:r>
      <w:proofErr w:type="spellStart"/>
      <w:r>
        <w:t>toffoli</w:t>
      </w:r>
      <w:proofErr w:type="spellEnd"/>
      <w:r>
        <w:t xml:space="preserve"> operation on 0,1 and 3 qubits</w:t>
      </w:r>
    </w:p>
    <w:p w14:paraId="0C449D9B" w14:textId="77777777" w:rsidR="00966B09" w:rsidRDefault="00966B09" w:rsidP="006C5C93">
      <w:pPr>
        <w:jc w:val="both"/>
      </w:pPr>
    </w:p>
    <w:p w14:paraId="3F5EFC68" w14:textId="77777777" w:rsidR="00AC709B" w:rsidRPr="00AC709B" w:rsidRDefault="00AC709B" w:rsidP="006C5C93">
      <w:pPr>
        <w:ind w:left="2160"/>
        <w:jc w:val="both"/>
      </w:pPr>
      <w:r>
        <w:t xml:space="preserve">      </w:t>
      </w:r>
    </w:p>
    <w:sectPr w:rsidR="00AC709B" w:rsidRPr="00AC70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92344"/>
    <w:multiLevelType w:val="hybridMultilevel"/>
    <w:tmpl w:val="697AC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4217F"/>
    <w:multiLevelType w:val="hybridMultilevel"/>
    <w:tmpl w:val="06D2E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LQwNLEwNTU1t7RQ0lEKTi0uzszPAykwrAUAEqKL/iwAAAA="/>
  </w:docVars>
  <w:rsids>
    <w:rsidRoot w:val="00AC709B"/>
    <w:rsid w:val="002F00F5"/>
    <w:rsid w:val="006C5C93"/>
    <w:rsid w:val="00966B09"/>
    <w:rsid w:val="00AC709B"/>
    <w:rsid w:val="00EE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6AF53"/>
  <w15:chartTrackingRefBased/>
  <w15:docId w15:val="{B287ADFB-3C0F-4073-80DA-3377DB7EA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wari, Himadri Sekhar (Contractor)</dc:creator>
  <cp:keywords/>
  <dc:description/>
  <cp:lastModifiedBy>Tewari, Himadri Sekhar (Contractor)</cp:lastModifiedBy>
  <cp:revision>2</cp:revision>
  <dcterms:created xsi:type="dcterms:W3CDTF">2021-07-13T00:30:00Z</dcterms:created>
  <dcterms:modified xsi:type="dcterms:W3CDTF">2021-07-13T00:57:00Z</dcterms:modified>
</cp:coreProperties>
</file>